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markdown</w:t>
      </w:r>
      <w:r>
        <w:t xml:space="preserve"> </w:t>
      </w:r>
      <w:r>
        <w:t xml:space="preserve">filu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7/04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rstParagraph"/>
      </w:pPr>
      <w:r>
        <w:t xml:space="preserve">Some tex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cc27b3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markdown filu</dc:title>
  <dc:creator>Dominik Bálint</dc:creator>
  <dcterms:created xsi:type="dcterms:W3CDTF">2022-03-19T21:20:16Z</dcterms:created>
  <dcterms:modified xsi:type="dcterms:W3CDTF">2022-03-19T21:20:16Z</dcterms:modified>
</cp:coreProperties>
</file>